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оздравление-ветеранов"/>
    <w:p>
      <w:pPr>
        <w:pStyle w:val="Heading3"/>
      </w:pPr>
      <w:r>
        <w:t xml:space="preserve">Поздравление Ветеранов</w:t>
      </w:r>
    </w:p>
    <w:p>
      <w:pPr>
        <w:pStyle w:val="FirstParagraph"/>
      </w:pPr>
      <w:r>
        <w:t xml:space="preserve">02.03.2020</w:t>
      </w:r>
    </w:p>
    <w:p>
      <w:pPr>
        <w:pStyle w:val="BodyText"/>
      </w:pPr>
      <w:r>
        <w:t xml:space="preserve">В Даниловском районе проходит вручение юбилейных медалей «75 лет Победы в Великой Отечественной войне 1941-1945 г.г.». Первое вручение состоялось 21.02.2020 г. по адресу: ул. Люсиновская, д. 53 в здании ГБУ ЦД «Даниил».Были приглашены ветераны Великой Отечественной войны, жители нашего района, среди них присутствовали участники боевых действий, участники войны, труженики тыла. С ответным словом выступил ветеран Великой Отечественной войны Гильманов Раиль Нурович. Для ветеранов был организован концерт с вручением подар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social-services/events/detail/872702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ocial-services/events/detail/87270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social-services/events/detail/87270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06:35Z</dcterms:created>
  <dcterms:modified xsi:type="dcterms:W3CDTF">2025-04-15T09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